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2757" w:rsidRDefault="00202757"/>
    <w:p w:rsidR="000502AE" w:rsidRPr="000502AE" w:rsidRDefault="000502AE" w:rsidP="000502A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0502AE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3952875" cy="2630805"/>
            <wp:effectExtent l="0" t="0" r="9525" b="0"/>
            <wp:docPr id="1" name="Picture 1" descr="Probability Plot of MDVP:Fo(Hz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bability Plot of MDVP:Fo(Hz)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875" cy="2630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02AE" w:rsidRDefault="000502AE"/>
    <w:p w:rsidR="00616582" w:rsidRDefault="000502AE">
      <w:r w:rsidRPr="000502AE">
        <w:rPr>
          <w:noProof/>
        </w:rPr>
        <w:drawing>
          <wp:inline distT="0" distB="0" distL="0" distR="0" wp14:anchorId="45F2765B" wp14:editId="2611F148">
            <wp:extent cx="3950208" cy="26334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50208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0502AE" w:rsidRDefault="00616582" w:rsidP="00616582">
      <w:r w:rsidRPr="00616582">
        <w:rPr>
          <w:noProof/>
        </w:rPr>
        <w:lastRenderedPageBreak/>
        <w:drawing>
          <wp:inline distT="0" distB="0" distL="0" distR="0" wp14:anchorId="30D6156E" wp14:editId="74701343">
            <wp:extent cx="3977640" cy="26517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/>
    <w:p w:rsidR="00616582" w:rsidRDefault="00616582" w:rsidP="00616582">
      <w:r w:rsidRPr="00616582">
        <w:rPr>
          <w:noProof/>
        </w:rPr>
        <w:drawing>
          <wp:inline distT="0" distB="0" distL="0" distR="0" wp14:anchorId="323F9DE1" wp14:editId="3D5A2005">
            <wp:extent cx="3931920" cy="262432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31920" cy="262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>
      <w:r w:rsidRPr="00616582">
        <w:rPr>
          <w:noProof/>
        </w:rPr>
        <w:lastRenderedPageBreak/>
        <w:drawing>
          <wp:inline distT="0" distB="0" distL="0" distR="0" wp14:anchorId="72DE9564" wp14:editId="06F70495">
            <wp:extent cx="3968496" cy="2642616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264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>
      <w:r w:rsidRPr="00616582">
        <w:rPr>
          <w:noProof/>
        </w:rPr>
        <w:drawing>
          <wp:inline distT="0" distB="0" distL="0" distR="0" wp14:anchorId="40338B87" wp14:editId="26576763">
            <wp:extent cx="3959352" cy="2642616"/>
            <wp:effectExtent l="0" t="0" r="317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9352" cy="264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>
      <w:r w:rsidRPr="00616582">
        <w:rPr>
          <w:noProof/>
        </w:rPr>
        <w:lastRenderedPageBreak/>
        <w:drawing>
          <wp:inline distT="0" distB="0" distL="0" distR="0" wp14:anchorId="1F7A35DF" wp14:editId="429FB7A8">
            <wp:extent cx="3977640" cy="26517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>
      <w:r w:rsidRPr="00616582">
        <w:rPr>
          <w:noProof/>
        </w:rPr>
        <w:drawing>
          <wp:inline distT="0" distB="0" distL="0" distR="0" wp14:anchorId="1F9A230F" wp14:editId="2662B7EF">
            <wp:extent cx="3968496" cy="2642616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8496" cy="264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>
      <w:r w:rsidRPr="00616582">
        <w:rPr>
          <w:noProof/>
        </w:rPr>
        <w:lastRenderedPageBreak/>
        <w:drawing>
          <wp:inline distT="0" distB="0" distL="0" distR="0" wp14:anchorId="0AE1F958" wp14:editId="68F980D1">
            <wp:extent cx="3959352" cy="2642616"/>
            <wp:effectExtent l="0" t="0" r="317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9352" cy="264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6582" w:rsidRDefault="00616582" w:rsidP="00616582"/>
    <w:p w:rsidR="00616582" w:rsidRDefault="00616582" w:rsidP="00616582">
      <w:r w:rsidRPr="00616582">
        <w:rPr>
          <w:noProof/>
        </w:rPr>
        <w:drawing>
          <wp:inline distT="0" distB="0" distL="0" distR="0" wp14:anchorId="13BA9AF7" wp14:editId="3FE3C298">
            <wp:extent cx="3959352" cy="2642616"/>
            <wp:effectExtent l="0" t="0" r="317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9352" cy="264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4CF" w:rsidRDefault="00B264CF" w:rsidP="00616582"/>
    <w:p w:rsidR="00B264CF" w:rsidRDefault="00B264CF" w:rsidP="00616582"/>
    <w:p w:rsidR="00B264CF" w:rsidRDefault="00B264CF" w:rsidP="00616582"/>
    <w:p w:rsidR="00B264CF" w:rsidRDefault="00B264CF" w:rsidP="00616582"/>
    <w:p w:rsidR="00B264CF" w:rsidRDefault="00B264CF" w:rsidP="00616582"/>
    <w:p w:rsidR="00B264CF" w:rsidRDefault="00B264CF" w:rsidP="00616582"/>
    <w:p w:rsidR="00B264CF" w:rsidRDefault="00B264CF" w:rsidP="00616582"/>
    <w:p w:rsidR="00B264CF" w:rsidRDefault="00B264CF" w:rsidP="00616582"/>
    <w:p w:rsidR="00B264CF" w:rsidRPr="00B264CF" w:rsidRDefault="00B264CF" w:rsidP="00B264CF">
      <w:pPr>
        <w:autoSpaceDE w:val="0"/>
        <w:autoSpaceDN w:val="0"/>
        <w:adjustRightInd w:val="0"/>
        <w:spacing w:after="80" w:line="240" w:lineRule="auto"/>
        <w:rPr>
          <w:rFonts w:ascii="Segoe UI" w:eastAsia="Times New Roman" w:hAnsi="Segoe UI" w:cs="Segoe UI"/>
          <w:b/>
          <w:bCs/>
          <w:color w:val="056EB2"/>
          <w:sz w:val="20"/>
          <w:szCs w:val="20"/>
        </w:rPr>
      </w:pPr>
      <w:r w:rsidRPr="00B264CF">
        <w:rPr>
          <w:rFonts w:ascii="Segoe UI" w:eastAsia="Times New Roman" w:hAnsi="Segoe UI" w:cs="Segoe UI"/>
          <w:b/>
          <w:bCs/>
          <w:color w:val="056EB2"/>
          <w:sz w:val="20"/>
          <w:szCs w:val="20"/>
        </w:rPr>
        <w:lastRenderedPageBreak/>
        <w:t>Descriptive Statistics</w:t>
      </w:r>
    </w:p>
    <w:tbl>
      <w:tblPr>
        <w:tblW w:w="0" w:type="auto"/>
        <w:tblInd w:w="14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3"/>
        <w:gridCol w:w="760"/>
        <w:gridCol w:w="1159"/>
        <w:gridCol w:w="1971"/>
      </w:tblGrid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535"/>
        </w:trPr>
        <w:tc>
          <w:tcPr>
            <w:tcW w:w="483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760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Event</w:t>
            </w:r>
          </w:p>
        </w:tc>
        <w:tc>
          <w:tcPr>
            <w:tcW w:w="1159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Sample p</w:t>
            </w:r>
          </w:p>
        </w:tc>
        <w:tc>
          <w:tcPr>
            <w:tcW w:w="1971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95% CI for p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469"/>
        </w:trPr>
        <w:tc>
          <w:tcPr>
            <w:tcW w:w="483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760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0.753846</w:t>
            </w:r>
          </w:p>
        </w:tc>
        <w:tc>
          <w:tcPr>
            <w:tcW w:w="1971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(0.693385, 0.814307)</w:t>
            </w:r>
          </w:p>
        </w:tc>
      </w:tr>
    </w:tbl>
    <w:p w:rsidR="00B264CF" w:rsidRPr="00B264CF" w:rsidRDefault="00B264CF" w:rsidP="00B264CF">
      <w:pPr>
        <w:autoSpaceDE w:val="0"/>
        <w:autoSpaceDN w:val="0"/>
        <w:adjustRightInd w:val="0"/>
        <w:spacing w:before="120" w:after="280" w:line="240" w:lineRule="auto"/>
        <w:ind w:left="140" w:right="720"/>
        <w:rPr>
          <w:rFonts w:ascii="Segoe UI" w:eastAsia="Times New Roman" w:hAnsi="Segoe UI" w:cs="Segoe UI"/>
          <w:color w:val="000000"/>
          <w:sz w:val="20"/>
          <w:szCs w:val="20"/>
        </w:rPr>
      </w:pPr>
    </w:p>
    <w:p w:rsidR="00B264CF" w:rsidRPr="00B264CF" w:rsidRDefault="00B264CF" w:rsidP="00B264CF">
      <w:pPr>
        <w:autoSpaceDE w:val="0"/>
        <w:autoSpaceDN w:val="0"/>
        <w:adjustRightInd w:val="0"/>
        <w:spacing w:after="80" w:line="240" w:lineRule="auto"/>
        <w:rPr>
          <w:rFonts w:ascii="Segoe UI" w:eastAsia="Times New Roman" w:hAnsi="Segoe UI" w:cs="Segoe UI"/>
          <w:b/>
          <w:bCs/>
          <w:color w:val="056EB2"/>
          <w:sz w:val="20"/>
          <w:szCs w:val="20"/>
        </w:rPr>
      </w:pPr>
      <w:r w:rsidRPr="00B264CF">
        <w:rPr>
          <w:rFonts w:ascii="Segoe UI" w:eastAsia="Times New Roman" w:hAnsi="Segoe UI" w:cs="Segoe UI"/>
          <w:b/>
          <w:bCs/>
          <w:color w:val="056EB2"/>
          <w:sz w:val="20"/>
          <w:szCs w:val="20"/>
        </w:rPr>
        <w:t>Test</w:t>
      </w:r>
    </w:p>
    <w:tbl>
      <w:tblPr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25"/>
        <w:gridCol w:w="1125"/>
        <w:gridCol w:w="218"/>
        <w:gridCol w:w="1262"/>
      </w:tblGrid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396"/>
        </w:trPr>
        <w:tc>
          <w:tcPr>
            <w:tcW w:w="2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bookmarkStart w:id="0" w:name="_GoBack"/>
            <w:bookmarkEnd w:id="0"/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Null hypothe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H₀: p = 0.7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424"/>
        </w:trPr>
        <w:tc>
          <w:tcPr>
            <w:tcW w:w="2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Alternative hypothe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H₁: p ≠ 0.7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gridAfter w:val="2"/>
          <w:wAfter w:w="1480" w:type="dxa"/>
          <w:trHeight w:val="424"/>
        </w:trPr>
        <w:tc>
          <w:tcPr>
            <w:tcW w:w="1125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Z-Value</w:t>
            </w:r>
          </w:p>
        </w:tc>
        <w:tc>
          <w:tcPr>
            <w:tcW w:w="1125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gridAfter w:val="2"/>
          <w:wAfter w:w="1480" w:type="dxa"/>
          <w:trHeight w:val="396"/>
        </w:trPr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1.64</w:t>
            </w:r>
          </w:p>
        </w:tc>
        <w:tc>
          <w:tcPr>
            <w:tcW w:w="1125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0.101</w:t>
            </w:r>
          </w:p>
        </w:tc>
      </w:tr>
    </w:tbl>
    <w:p w:rsidR="00B264CF" w:rsidRPr="00B264CF" w:rsidRDefault="00B264CF" w:rsidP="00B264CF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egoe UI"/>
          <w:color w:val="000000"/>
          <w:sz w:val="12"/>
          <w:szCs w:val="12"/>
        </w:rPr>
      </w:pPr>
    </w:p>
    <w:p w:rsidR="00B264CF" w:rsidRDefault="00B264CF" w:rsidP="00616582"/>
    <w:p w:rsidR="00B264CF" w:rsidRDefault="00B264CF" w:rsidP="00616582">
      <w:r>
        <w:t xml:space="preserve">Or </w:t>
      </w:r>
    </w:p>
    <w:p w:rsidR="00B264CF" w:rsidRPr="00B264CF" w:rsidRDefault="00B264CF" w:rsidP="00616582">
      <w:pPr>
        <w:rPr>
          <w:sz w:val="20"/>
          <w:szCs w:val="20"/>
        </w:rPr>
      </w:pPr>
    </w:p>
    <w:p w:rsidR="00B264CF" w:rsidRPr="00B264CF" w:rsidRDefault="00B264CF" w:rsidP="00B264CF">
      <w:pPr>
        <w:autoSpaceDE w:val="0"/>
        <w:autoSpaceDN w:val="0"/>
        <w:adjustRightInd w:val="0"/>
        <w:spacing w:after="80" w:line="240" w:lineRule="auto"/>
        <w:rPr>
          <w:rFonts w:ascii="Segoe UI" w:eastAsia="Times New Roman" w:hAnsi="Segoe UI" w:cs="Segoe UI"/>
          <w:b/>
          <w:bCs/>
          <w:color w:val="056EB2"/>
          <w:sz w:val="20"/>
          <w:szCs w:val="20"/>
        </w:rPr>
      </w:pPr>
      <w:r w:rsidRPr="00B264CF">
        <w:rPr>
          <w:rFonts w:ascii="Segoe UI" w:eastAsia="Times New Roman" w:hAnsi="Segoe UI" w:cs="Segoe UI"/>
          <w:b/>
          <w:bCs/>
          <w:color w:val="056EB2"/>
          <w:sz w:val="20"/>
          <w:szCs w:val="20"/>
        </w:rPr>
        <w:t>Descriptive Statistics</w:t>
      </w:r>
    </w:p>
    <w:tbl>
      <w:tblPr>
        <w:tblW w:w="0" w:type="auto"/>
        <w:tblInd w:w="140" w:type="dxa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19"/>
        <w:gridCol w:w="955"/>
        <w:gridCol w:w="1427"/>
        <w:gridCol w:w="1939"/>
      </w:tblGrid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444"/>
        </w:trPr>
        <w:tc>
          <w:tcPr>
            <w:tcW w:w="619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955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Event</w:t>
            </w:r>
          </w:p>
        </w:tc>
        <w:tc>
          <w:tcPr>
            <w:tcW w:w="1427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Sample p</w:t>
            </w:r>
          </w:p>
        </w:tc>
        <w:tc>
          <w:tcPr>
            <w:tcW w:w="1939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95% CI for p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444"/>
        </w:trPr>
        <w:tc>
          <w:tcPr>
            <w:tcW w:w="61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195</w:t>
            </w:r>
          </w:p>
        </w:tc>
        <w:tc>
          <w:tcPr>
            <w:tcW w:w="955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1427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0.753846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(0.693385, 0.814307)</w:t>
            </w:r>
          </w:p>
        </w:tc>
      </w:tr>
    </w:tbl>
    <w:p w:rsidR="00B264CF" w:rsidRPr="00B264CF" w:rsidRDefault="00B264CF" w:rsidP="00B264CF">
      <w:pPr>
        <w:autoSpaceDE w:val="0"/>
        <w:autoSpaceDN w:val="0"/>
        <w:adjustRightInd w:val="0"/>
        <w:spacing w:before="120" w:after="280" w:line="240" w:lineRule="auto"/>
        <w:ind w:left="140" w:right="720"/>
        <w:rPr>
          <w:rFonts w:ascii="Segoe UI" w:eastAsia="Times New Roman" w:hAnsi="Segoe UI" w:cs="Segoe UI"/>
          <w:color w:val="000000"/>
          <w:sz w:val="20"/>
          <w:szCs w:val="20"/>
        </w:rPr>
      </w:pPr>
    </w:p>
    <w:p w:rsidR="00B264CF" w:rsidRPr="00B264CF" w:rsidRDefault="00B264CF" w:rsidP="00B264CF">
      <w:pPr>
        <w:autoSpaceDE w:val="0"/>
        <w:autoSpaceDN w:val="0"/>
        <w:adjustRightInd w:val="0"/>
        <w:spacing w:after="80" w:line="240" w:lineRule="auto"/>
        <w:rPr>
          <w:rFonts w:ascii="Segoe UI" w:eastAsia="Times New Roman" w:hAnsi="Segoe UI" w:cs="Segoe UI"/>
          <w:b/>
          <w:bCs/>
          <w:color w:val="056EB2"/>
          <w:sz w:val="20"/>
          <w:szCs w:val="20"/>
        </w:rPr>
      </w:pPr>
      <w:r w:rsidRPr="00B264CF">
        <w:rPr>
          <w:rFonts w:ascii="Segoe UI" w:eastAsia="Times New Roman" w:hAnsi="Segoe UI" w:cs="Segoe UI"/>
          <w:b/>
          <w:bCs/>
          <w:color w:val="056EB2"/>
          <w:sz w:val="20"/>
          <w:szCs w:val="20"/>
        </w:rPr>
        <w:t>Test</w:t>
      </w:r>
    </w:p>
    <w:tbl>
      <w:tblPr>
        <w:tblW w:w="0" w:type="auto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26"/>
        <w:gridCol w:w="1126"/>
        <w:gridCol w:w="214"/>
        <w:gridCol w:w="1262"/>
      </w:tblGrid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482"/>
        </w:trPr>
        <w:tc>
          <w:tcPr>
            <w:tcW w:w="24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Null hypothe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H₀: p = 0.6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trHeight w:val="482"/>
        </w:trPr>
        <w:tc>
          <w:tcPr>
            <w:tcW w:w="2466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Alternative hypothesis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H₁: p ≠ 0.6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gridAfter w:val="2"/>
          <w:wAfter w:w="1476" w:type="dxa"/>
          <w:trHeight w:val="482"/>
        </w:trPr>
        <w:tc>
          <w:tcPr>
            <w:tcW w:w="1126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Z-Value</w:t>
            </w:r>
          </w:p>
        </w:tc>
        <w:tc>
          <w:tcPr>
            <w:tcW w:w="1126" w:type="dxa"/>
            <w:tcBorders>
              <w:top w:val="none" w:sz="0" w:space="0" w:color="000000"/>
              <w:left w:val="none" w:sz="0" w:space="0" w:color="000000"/>
              <w:bottom w:val="single" w:sz="4" w:space="0" w:color="383838"/>
              <w:right w:val="none" w:sz="0" w:space="0" w:color="000000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  <w:vAlign w:val="bottom"/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b/>
                <w:bCs/>
                <w:color w:val="000000"/>
                <w:sz w:val="20"/>
                <w:szCs w:val="20"/>
              </w:rPr>
              <w:t>P-Value</w:t>
            </w:r>
          </w:p>
        </w:tc>
      </w:tr>
      <w:tr w:rsidR="00B264CF" w:rsidRPr="00B264CF" w:rsidTr="00B264CF">
        <w:tblPrEx>
          <w:tblCellMar>
            <w:top w:w="0" w:type="dxa"/>
            <w:bottom w:w="0" w:type="dxa"/>
          </w:tblCellMar>
        </w:tblPrEx>
        <w:trPr>
          <w:gridAfter w:val="2"/>
          <w:wAfter w:w="1476" w:type="dxa"/>
          <w:trHeight w:val="241"/>
        </w:trPr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4.39</w:t>
            </w:r>
          </w:p>
        </w:tc>
        <w:tc>
          <w:tcPr>
            <w:tcW w:w="1126" w:type="dxa"/>
            <w:tcBorders>
              <w:top w:val="nil"/>
              <w:left w:val="nil"/>
              <w:bottom w:val="nil"/>
              <w:right w:val="nil"/>
            </w:tcBorders>
            <w:shd w:val="clear" w:color="auto" w:fill="FEFEFE"/>
            <w:tcMar>
              <w:top w:w="10" w:type="dxa"/>
              <w:left w:w="20" w:type="dxa"/>
              <w:right w:w="20" w:type="dxa"/>
            </w:tcMar>
          </w:tcPr>
          <w:p w:rsidR="00B264CF" w:rsidRPr="00B264CF" w:rsidRDefault="00B264CF" w:rsidP="00B264CF">
            <w:pPr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</w:pPr>
            <w:r w:rsidRPr="00B264CF">
              <w:rPr>
                <w:rFonts w:ascii="Segoe UI" w:eastAsia="Times New Roman" w:hAnsi="Segoe UI" w:cs="Segoe UI"/>
                <w:color w:val="000000"/>
                <w:sz w:val="20"/>
                <w:szCs w:val="20"/>
              </w:rPr>
              <w:t>0.000</w:t>
            </w:r>
          </w:p>
        </w:tc>
      </w:tr>
    </w:tbl>
    <w:p w:rsidR="00B264CF" w:rsidRPr="00B264CF" w:rsidRDefault="00B264CF" w:rsidP="00B264CF">
      <w:pPr>
        <w:autoSpaceDE w:val="0"/>
        <w:autoSpaceDN w:val="0"/>
        <w:adjustRightInd w:val="0"/>
        <w:spacing w:after="0" w:line="240" w:lineRule="auto"/>
        <w:rPr>
          <w:rFonts w:ascii="Segoe UI" w:eastAsia="Times New Roman" w:hAnsi="Segoe UI" w:cs="Segoe UI"/>
          <w:color w:val="000000"/>
          <w:sz w:val="20"/>
          <w:szCs w:val="20"/>
        </w:rPr>
      </w:pPr>
    </w:p>
    <w:p w:rsidR="00B264CF" w:rsidRPr="00B264CF" w:rsidRDefault="00B264CF" w:rsidP="00616582">
      <w:pPr>
        <w:rPr>
          <w:sz w:val="20"/>
          <w:szCs w:val="20"/>
        </w:rPr>
      </w:pPr>
    </w:p>
    <w:sectPr w:rsidR="00B264CF" w:rsidRPr="00B264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UzNzKwMDY0MDFV0lEKTi0uzszPAykwqgUAi4sgdSwAAAA="/>
  </w:docVars>
  <w:rsids>
    <w:rsidRoot w:val="000502AE"/>
    <w:rsid w:val="000502AE"/>
    <w:rsid w:val="00202757"/>
    <w:rsid w:val="00616582"/>
    <w:rsid w:val="00B26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EE3755-BAAB-41FE-B062-A8986D970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mar Bani-Melhem</dc:creator>
  <cp:keywords/>
  <dc:description/>
  <cp:lastModifiedBy>Qamar Bani-Melhem</cp:lastModifiedBy>
  <cp:revision>2</cp:revision>
  <dcterms:created xsi:type="dcterms:W3CDTF">2020-03-26T17:01:00Z</dcterms:created>
  <dcterms:modified xsi:type="dcterms:W3CDTF">2020-03-26T17:42:00Z</dcterms:modified>
</cp:coreProperties>
</file>